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กัน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</w:t>
      </w:r>
    </w:p>
    <w:p>
      <w:pPr>
        <w:pStyle w:val="BodyText"/>
      </w:pPr>
      <w:r>
        <w:t xml:space="preserve">(คุณครูคณิตา) คะ นักเรียนคะ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อ่าน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 พระจันทร์สีนวลจ้า ส่องแสง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 เอ้ สงสัยหรือเปล่าเอ่ย ว่าทำไมครูถึงให้สังเกตแล้วเราจะสังเกตคำว่าอย่างไร เดี๋ยวเรายังไม่มีแนวทางใช่ไหมคะ ว่านักเรียนนี่จะสังเกตคำไปทำไมกันนะ เดี๋ยวเรามาดูคำถามกันดีกว่าค่ะ คำถามกระตุ้นความคิดค่ะ 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ใช่ไหมคะ แต่เหตุผลนี่นักเรียนก็จะต้องมีมารองรับนะคะ บอกคุณครูด้วยนะคะ ว่านักเรียนนี่สนใจหรือไม่สสนใจ เพราะเหตุใด 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 ไม่ใช่หากสิ เมื่อกี้คุณครูปรเมษฐได้อ่านเกี่ยวกับข้อความเหล่านั้นไปแล้ว คุณครูปรเมษฐนี่คิดว่าข้อความ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 มันทำให้เกิดถึงความอัศจรรย์ใจนะ ในการที่ผู้ที่เขียนนี่บรรยายความออกมาทำให้ได้เห็นภาพ เพราะฉะนั้นนี่ ตามความรู้สึกของครูนี่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นักเรียนต้องการสื่อสารเรื่องให้น่าสนใจมากขึ้นนี่ นักเรียนจะใช้วิธีการใด เมื่อกี้คุณครูปรเมษฐก็ได้บอกไปแล้วนะ ว่าน่าสนใจแล้วถ้านักเรียนล่ะคะ อยากจะสื่อสานให้น่าสนใจมากขึ้นจะทำอย่างไรเอ่ย ตอบคุณครูปลายทางได้เลยค่ะ คุณครูปรเมษฐคะ 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</w:t>
      </w:r>
    </w:p>
    <w:p>
      <w:pPr>
        <w:pStyle w:val="BodyText"/>
      </w:pPr>
      <w:r>
        <w:t xml:space="preserve">(คุณครูคณิตา) 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ฉะนั้นนี่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 เดี๋ยวเรามาเรียนรู้กันนะคะ ว่าเราจะใช้โวหารแบบใดที่จะทำให้งานเขียนของเราน่าสนใจมากยิ่งขึ้นค่ะ เอาล่ะค่ะ 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 อ่านและจำแนกประเภทของโวหารได้ ข้อ 3 จะต้องบอกความสำคัญของการใช้โวหารในการสื่อสารได้ นี่ก็คือสิ่งที่หนู ๆ นั้นจะต้องได้ปฏิบัติในชั่วโมงนี้อย่างมีความสุขครับ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โวหารคืออะไร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ะ มีความหมายอย่างไร</w:t>
      </w:r>
    </w:p>
    <w:p>
      <w:pPr>
        <w:pStyle w:val="BodyText"/>
      </w:pPr>
      <w:r>
        <w:t xml:space="preserve">(คุณครูปรเมษฐ) 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 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 </w:t>
      </w:r>
      <w:r>
        <w:t xml:space="preserve">นำความรู้ตอน ป.4 ป.5 มาตอบกับคุณครูว่าโวหารคืออะไร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เป็นการแสดงความคิดเห็นหรือประสบการณ์เดิมนะครับ เราไปดูกันดีกว่า โวหารคือ…</w:t>
      </w:r>
    </w:p>
    <w:p>
      <w:pPr>
        <w:pStyle w:val="BodyText"/>
      </w:pPr>
      <w:r>
        <w:t xml:space="preserve">(คุณครูคณิตา) สำนวนที่ใช้ในการสื่อความ 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เวลาจะพูด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คะ เรื่อย ๆ เลย เพราะว่าสมุดของเรามันจะได้น่าอ่านเข้ามาชื่นชมนะครับเด็ก ๆ ครับ ไปดูกันเลย ประเภทที่ 1 คือ…</w:t>
      </w:r>
    </w:p>
    <w:p>
      <w:pPr>
        <w:pStyle w:val="BodyText"/>
      </w:pPr>
      <w:r>
        <w:t xml:space="preserve">(คุณครูคณิตา) ประเภทโวหารที่ 1 ค่ะ คืออะไร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2 คือ…</w:t>
      </w:r>
    </w:p>
    <w:p>
      <w:pPr>
        <w:pStyle w:val="BodyText"/>
      </w:pPr>
      <w:r>
        <w:t xml:space="preserve">(คุณครูคณิตา) ประเภทที่ 2 คือ 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ก็คือ…</w:t>
      </w:r>
    </w:p>
    <w:p>
      <w:pPr>
        <w:pStyle w:val="BodyText"/>
      </w:pPr>
      <w:r>
        <w:t xml:space="preserve">(คุณครูคณิตา) สาธกโวหารค่ะ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 เขียนตรงไปตรงมา รวบรัดได้แก่การเขียนอธิบายประเภทต่าง ๆ เช่น บทความ การเขียนเรื่องเล่า บันทึก หรือข่าว เป็นต้นค่ะ</w:t>
      </w:r>
    </w:p>
    <w:p>
      <w:pPr>
        <w:pStyle w:val="BodyText"/>
      </w:pPr>
      <w:r>
        <w:t xml:space="preserve">(คุณครูปรเมษฐ) แสดงว่าบรรยายาโวหารนี่ก็จะพบเจอในชีวิตประจำวันทุกว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มันคือ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เราจะเจอกันบ่อยมากเลยนะคะ ในเรื่องบรรยายโวหารนะ เดี๋ยวเรามาดูตัวอย่างกันดีกว่าค่ะ</w:t>
      </w:r>
    </w:p>
    <w:p>
      <w:pPr>
        <w:pStyle w:val="BodyText"/>
      </w:pPr>
      <w:r>
        <w:t xml:space="preserve">(คุณครูคณิตา)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 เลือกตัดลำเท่าขามา 2 ปล้อง ทำเป็นกระบอก คัดเห็ดดอกใหญ่ไปล้างในลำห้วยจนสะอาดลงในกระบอกไม้ไผ่จนแน่น ไม่ต้องเติมน้ำ เติมเกลือและน้ำพริกลงไปพอเหมาะ 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 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ว่า เอ้ ทำไมบรรยายกับอีกโวหารหนึ่งนี่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 เพื่อให้ผู้อ่านเกิดอารมณ์ทราบซึ้งเพลิดเพลินไปกับข้อความนั้น การเขียนพรรณนาโวหารจึงยาวกว่าบรรยายโวหารมาก มุ่งให้เห็นภาพและอารมณ์ จึงมักใช้การเล่นคำ เล่นเสียง ใช้ภาพพจน์ อ่านได้รสชาติค่ะ เดี๋ยวดเรามาดูตัวอย่างกันดีกว่านะคะ ว่าพรรณนาโวหารจะละเอียดมากขนาดไหน วันเพ็ญ 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 นักเรียนสังเกตไหมคะ ว่า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 คำไหนเอ่ย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แค่บอกว่าพระจันทร์ส่องแสงอยู่ที่ริมฝั่งอะไรสักอย่างก็ว่าไป เพื่อเป็นการบรรยาย เราไม่จำเป็นต้องขยายความ แต่พอพรรรณนาดูคำสิครับ พระจันทร์สีนวลจ้า ส่องแสงอยู่ในวงรัศมีขาว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เราจะใช้คำนี้ไหม</w:t>
      </w:r>
    </w:p>
    <w:p>
      <w:pPr>
        <w:pStyle w:val="BodyText"/>
      </w:pPr>
      <w:r>
        <w:t xml:space="preserve">(คุณครูปรเมษฐ) ไม่ใช้ครับ</w:t>
      </w:r>
    </w:p>
    <w:p>
      <w:pPr>
        <w:pStyle w:val="BodyText"/>
      </w:pPr>
      <w:r>
        <w:t xml:space="preserve">(คุณครูคณิตา) ใช่ไหมคะเราไม่ต้องใช้คำนี้ใช่ไหมคะ แต่พรรณนาเติมอะไรเข้ามาอีกคะ</w:t>
      </w:r>
    </w:p>
    <w:p>
      <w:pPr>
        <w:pStyle w:val="BodyText"/>
      </w:pPr>
      <w:r>
        <w:t xml:space="preserve">(คุณครูปรเมษฐ) เติมไม่กระดุกกระดิ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น้ำนิ่งนักเรียนเคยเห็นไหมคะ ถ้านึกถึงความเป็นจริง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 จะนิ่ง ก็เป็นการพรรณนานะคะ เป็นเงาแวววาวค่ะ เงาแวววาวแวววาวปุ๊บ ถ้าเป็นอธิบายปุ๊บเราก็จะไม่ต้องใส่เข้าไปนะ ต่อมานะคะจะเป็นเทศนาโวหารค่ะ เทศนาโวหารนี่เป็นการเขียนแบบใดคะครูปรเมษฐ</w:t>
      </w:r>
    </w:p>
    <w:p>
      <w:pPr>
        <w:pStyle w:val="BodyText"/>
      </w:pPr>
      <w:r>
        <w:t xml:space="preserve">(คุณครูปรเมษฐ) เทศนาโวหาร ก็คือโวหารที่ผู้เขียนมุ่งสั่งสอนคุณธรรมหรือจรรโลงใจ ปลุกใจ จูงใจ ให้ผู้อ่านคล้อยตาม จำไว้ว่าเทศนาโวหาร คือ โวหารแห่งการเทศ เป็นการสอนคำที่เกี่ยวกับคำสอนจะยกให้เป็นเทศนาโวหาร ซึ่งมันจะควบรวมกับบรรยายและพรรณนา แต่โวหารเด่นของมันก็คือการสอนนั่นเองนะ ไปดูตัวอย่างของมันดีกว่า ทำอะไรก็อย่าทำด้วยความอยากมีอยากเป็น อยากได้นั่นอย่างได้นี่ แต่ควรทำไปตามหน้าที่ของเรา เรามีหน้าที่อะไรก็ทำไปตามหน้าที่นั้นให้สมบูรณ์เรียบร้อย ไม่ต้องมีความอยากจะได้อยากจะเป็น ทำเพราะสำนึกในหน้าที่เช่น คำพูดที่เคยพูดบ่อย ๆ ว่า</w:t>
      </w:r>
      <w:r>
        <w:t xml:space="preserve"> </w:t>
      </w:r>
      <w:r>
        <w:t xml:space="preserve">“</w:t>
      </w:r>
      <w:r>
        <w:t xml:space="preserve">งานคือชีวิต ชีวิตคืองานบรรดารสุข ทำงานให้สนุกเป็นสุขขณะทำงาน</w:t>
      </w:r>
      <w:r>
        <w:t xml:space="preserve">”</w:t>
      </w:r>
      <w:r>
        <w:t xml:space="preserve"> </w:t>
      </w:r>
      <w:r>
        <w:t xml:space="preserve">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ให้เรานี่สำนึกในการทำหน้าที่ใช่ไหมคะ การทำหน้าที่ของเรานี่ หน้าที่ของเราเป็นอะไร ทำอะไรเราก็จะต้องทำหน้าที่นั้นให้ดีที่สุดนะคะ ไม่จำเป็นว่าเราจะทำหน้าที่นั้นให้ได้ดีนี่เนื่องจากมีแรงขับเคลื่อนอย่างอื่นมา อย่างเช่น เรื่องต่าง ๆ ที่อาจจะผิดศีลธรรมนะ อันนี้ก็คือเป็นสิ่งสำคัญนะคะ เราจะต้องทำหน้าที่ด้วยความเต็มใจและบริสุทธิ์ค่ะ 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… สาอะไรคะ 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หรือสนับสนุนความคิดเห็นให้หนักแน่นน่าเชื่อถือ</w:t>
      </w:r>
    </w:p>
    <w:p>
      <w:pPr>
        <w:pStyle w:val="BodyText"/>
      </w:pPr>
      <w:r>
        <w:t xml:space="preserve">(คุณครูปรเมษฐ) สาธกยกตัวอย่างจำคู่กันไว้ สาธกยกตัวอย่างนะครับ ไปดูต่อเลยว่าตัวอย่างเป็นอย่างไร</w:t>
      </w:r>
    </w:p>
    <w:p>
      <w:pPr>
        <w:pStyle w:val="BodyText"/>
      </w:pPr>
      <w:r>
        <w:t xml:space="preserve">(คุณครูคณิตา) ไปกันเลยค่ะครูปรเมษฐ</w:t>
      </w:r>
    </w:p>
    <w:p>
      <w:pPr>
        <w:pStyle w:val="BodyText"/>
      </w:pPr>
      <w:r>
        <w:t xml:space="preserve">(คุณครูปรเมษฐ) 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เป็นประธาน หวังนิพพานพ้นทุกข์สุขสบาย ซึ่งบ้านเมืองเคืองเข็ญถึงเช่นนี้ เพราะโลกีย์ตัณหาพาฉิบหาย อันศีลห้าว่าอย่าทำให้จำตาย จะตกอบายภูมิขุมนรกนะครับ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เกี่ยวกับเรื่องอะไรคะ ความไม่เที่ยงแท้ใช่ไหม ความไม่เที่ยงแท้นะคะ สุดท้ายเป็นอย่างไร ยกตัวอย่าง รูปกายของเราเมื่อแก่ไป เมื่ออายุเพิ่มมากขึ้นเป็นอย่างไร ก็ย่อมโรยรา สังขารนี่ก็มีการแก่เฒ่านะคะ ไปตามกาลเวลา แล้วอะไรอีกคะ</w:t>
      </w:r>
    </w:p>
    <w:p>
      <w:pPr>
        <w:pStyle w:val="BodyText"/>
      </w:pPr>
      <w:r>
        <w:t xml:space="preserve">(คุณครูปรเมษฐ) ครับสังขารนี่ไม่เที่ยงแท้ใช่ไหมครับเราก็จะต้องเป็นอย่างไร ก็จะต้องดูรักษา ศีล 5 นี่ต้องทำนะ ปฏิบัติ เป็นการยกตัวอย่างมา ถ้าเราไม่ปฏิบัติศีล 5 หรือทำผิดในศีล 5 นี่นะ ก็เป็นผู้ไม่ดีเลิศนะ ตายไปก็ไปอยู่ไหนครับนักเรียน 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 อุปมาโวหารนะ อุปมาโวหารนี่คุณครูปรเมษฐชอบมากเลยนะคะ</w:t>
      </w:r>
    </w:p>
    <w:p>
      <w:pPr>
        <w:pStyle w:val="BodyText"/>
      </w:pPr>
      <w:r>
        <w:t xml:space="preserve">(คุณครูปรเมษฐ) อุปมาโวหารนะครับ ก็เป็นโวหารเปรียบเทียบนะครับยกตัวอย่างสิ่งที่คล้ายคลึงกันนะเพื่อให้เกิดความชัดเจนด้านความหมาย ด้านภาพและเกิดอารมณ์ความรู้สึกมากยิ่งขึ้นนะครับ อุปมาโวหารมักจะปรากฏคู่กับพรรณนาเสมอนะครับ ก็จะมีคำพูดอยู่คำหนึ่งที่จะให้เด็ก ๆ จำนะครับขยายใช้พรรณนา อุปมา คือ เปรียบเทียบนั่นเองนะครับเปรียบเทียบนั่นเองนะครับคู่กันนะครับ ไปดูตัวอย่างกันดีกว่า ตัวอย่างนะครับตามไปพร้อมครูเลยนะครับ หาดทรายที่นี่ขาวสะอาด ทรายละเอียดราวกับผงแป้ง น้ำทะเลใสราวกับกระจก พระอาทิตย์ส่องแสงจับของฟ้า ดุจดังแสงเงินแสงทองจับขอบฟ้า ใช้ความรู้เดิมบอกครูทีสิว่าคำใดที่มันแสดงให้เห็นถึงการเป็น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เอ่ย</w:t>
      </w:r>
    </w:p>
    <w:p>
      <w:pPr>
        <w:pStyle w:val="BodyText"/>
      </w:pPr>
      <w:r>
        <w:t xml:space="preserve">(คุณครูปรเมษฐ) ครบแล้วนะ คุณครูคณิตาเฉลย</w:t>
      </w:r>
    </w:p>
    <w:p>
      <w:pPr>
        <w:pStyle w:val="BodyText"/>
      </w:pPr>
      <w:r>
        <w:t xml:space="preserve">(คุณครูคณิตา) ค่ะ คำแรกนะค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เป็นการเปรียบเทียบกับกระจกนะคะ แล้วก็พระอาทิตย์ส่องแสง คราวคำว่า</w:t>
      </w:r>
      <w:r>
        <w:t xml:space="preserve"> </w:t>
      </w:r>
      <w:r>
        <w:t xml:space="preserve">“</w:t>
      </w:r>
      <w:r>
        <w:t xml:space="preserve">ดุจ</w:t>
      </w:r>
      <w:r>
        <w:t xml:space="preserve">”</w:t>
      </w:r>
      <w:r>
        <w:t xml:space="preserve"> </w:t>
      </w:r>
      <w:r>
        <w:t xml:space="preserve">อะไร ดุจดังแสงเงินแสงทอง เป็นการเปรียบเทียบ การใช้อุปมานะคะ อุปมาก็เหมือนประดุจดังเฉกเช่นราวคำเหล่านี้ก็คือ ถ้ามีอยู่ก็ให้คิดไว้เลยว่าก็คือ</w:t>
      </w:r>
    </w:p>
    <w:p>
      <w:pPr>
        <w:pStyle w:val="BodyText"/>
      </w:pPr>
      <w:r>
        <w:t xml:space="preserve">(คุณครูปรเมษฐ) คุณครูคณิตาเขียนให้เด็ก ๆ ประดุจ</w:t>
      </w:r>
    </w:p>
    <w:p>
      <w:pPr>
        <w:pStyle w:val="BodyText"/>
      </w:pPr>
      <w:r>
        <w:t xml:space="preserve">(คุณครูคณิตา) คุณครูปรเมษฐคะเหมือน</w:t>
      </w:r>
    </w:p>
    <w:p>
      <w:pPr>
        <w:pStyle w:val="BodyText"/>
      </w:pPr>
      <w:r>
        <w:t xml:space="preserve">(คุณครูปรเมษฐ) เหมือน, ประดุจ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 ดัง ดั่ง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ฉกเช่น</w:t>
      </w:r>
    </w:p>
    <w:p>
      <w:pPr>
        <w:pStyle w:val="BodyText"/>
      </w:pPr>
      <w:r>
        <w:t xml:space="preserve">(คุณครูคณิตา) เฉก แล้วก็เฉกเช่น</w:t>
      </w:r>
    </w:p>
    <w:p>
      <w:pPr>
        <w:pStyle w:val="BodyText"/>
      </w:pPr>
      <w:r>
        <w:t xml:space="preserve">(คุณครูปรเมษฐ) แล้วก็…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 ราวกับเลยแล้วกันนะ เด็ก ๆ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คะ ที่มีการใช้คำแล้วเปรียบเทียบนะ อันนี้ก็คือ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รามาเรียนรู้กิจกรรม ไม่ใช่เรียนรู้สิ เรามา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มาดูกันเลยนะคะ ให้นักเรียนศึกษาอ่านข้อความที่กำหนดให้ แล้วบอก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เทศนา มีอยู่ 3 ข้อแค่นี้ ให้ตอบกับคุณครูนะครับ 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ผมตื่นแต่เช้า ล้างหน้าแปรงฟัน แล้วจึงไปโรงเรียนกับน้อง ข้อความนี้จัดว่าเป็น…</w:t>
      </w:r>
    </w:p>
    <w:p>
      <w:pPr>
        <w:pStyle w:val="BodyText"/>
      </w:pPr>
      <w:r>
        <w:t xml:space="preserve">(คุณครูปรเมษฐ) ถูกต้องครับ บรรยายโวหารนะครับง่ายมากเลยนะครับ ต่อไป</w:t>
      </w:r>
    </w:p>
    <w:p>
      <w:pPr>
        <w:pStyle w:val="BodyText"/>
      </w:pPr>
      <w:r>
        <w:t xml:space="preserve">(คุณครูคณิตา) ต่อไปเรือลำน้อยค่อย ๆ แล่นกลางแม่น้ำใหญ่ 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ละสล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 "ค่อย ๆ เรือกำลังค่อย ๆ ช้า ๆ 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นี่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 ความโกรธนั้นเหมือนทะเลบ้า เมื่อกี้คุณครูบอกว่าอย่าง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ก็เป็นการเรียบเทียบอยู่ใช่เป็นอุปมาโวหาร อุปมา มีคำว่าอะไรอยู่คะ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 บางวันเงียบกริบ บางวันคลื่นซัด 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ในฝัก สงวนคมสมนึกใครฮึกฮัก จึงค่อยชักเชือดฟันให้บรรลัย จับให้มั่นคั้นหมายให้วายวอด ให้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 ลองตอบดูสิ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เด็ก ๆ ตอบครู 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ไหนคะ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ตรงไหน เก่งมากครับ ที่วรรคส่งใช่ไหม เพียรจงได้ดังประสงค์ที่จงดี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ือ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ครูคณิตา) เพียรได้ดังประสงค์ที่ตรงดี มันไม่ใช่เป็นการเปรียบเทียบ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เห็นแล้วตอบเลยอุปมาโวหาร ซึ่งจริง ๆ อาจจะไม่ใช่ก็ได้ใช่ไหมคะคุณครูปรเมษฐ เป็นอะไรเอ่ยเขากล่าวถึงอะไร อันความคิดวิทยาเหมือนอาวุธ ประเสิรฐ์สุดซ่อนใส่เสียในฝัก เป็นการอบรมเป็นการสั่งสอน ปลุกใจ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มาดูความรักเหมือนโรคา บันดาลตาให้มืดมน ไม่ยินและไม่ยลอุปสรรคใดใด ความรักเหมือนโคถึกกำลังคึกผิขังไว้ ก็โลดจากคอกไป 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นักเรียน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โรคา โรคา โรคานี่ก็คือโรคนะคะ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 ก็คือความรักทำให้คนเป็นอะไรครับ ตาบอดนะ ไม่ยิน ไม่ยลไม่ยล คือ ไม่มอง ไม่ยิน คือ ไม่สนอุปสรรคใด ๆ ก็จะมาขัดขวางก็ไม่ได้ ความรักเหมือน…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โค คือ วัวถึกเพชรบุรี เขาเรียกโรคกะเริง หรือวัวหนุ่มนั่นเอ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อยู่ ณ ที่ขัง จะนำคอกมาล้อมขนาดไหน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ได้เลยง่าย ๆ เลย ก็คือ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 ดังเช่นคราวเสียกรุงครั้งที่ 2 ประเทศจะต้องตกเป็นเมืองขึ้นของชาติอื่น อย่างไม่มีทางเลือก เด็ก ๆ ตอบเลยครับ อันนี้ไม่ต่องไปถอดความถอดคำประพันธ์ ดูประโยคและตอบได้เลยเป็นอะไรครับ คือ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 เป็นการสอนนะครับ ให้คนไทยมีความสามัคคีกันนะครับ</w:t>
      </w:r>
    </w:p>
    <w:p>
      <w:pPr>
        <w:pStyle w:val="BodyText"/>
      </w:pPr>
      <w:r>
        <w:t xml:space="preserve">(คุณครูคณิตา) ค่ะ ต่อมาค่ะ นักเรียนลองตอบสิคะว่าตอบสิคะ เราพูดกันไปแล้วนะคะ เฉลย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เป็นอะไรเอ่ยอุปมาโวหารถูกต้องนะคะ ต่อมาค่ะ เมื่อกี้ครูบอกไปแล้วนะ อันนี้ก็…</w:t>
      </w:r>
    </w:p>
    <w:p>
      <w:pPr>
        <w:pStyle w:val="BodyText"/>
      </w:pPr>
      <w:r>
        <w:t xml:space="preserve">(คุณครูปรเมษฐ) อ่านแล้วตอบเลยครับเป็นครูนี่ครูไม่อ่านแล้วเจอข้อความแบบนี้นี่เห็นคำที่สละสลวยปุ๊บ ตอบเลยว่าทรงกรด กระจ่างใส ระยิบระยับนะคะ มีเห็นปุ๊บบอกเลยว่าพรรณนา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ทหารเดินข้ามทุ่งหญ้าของภูเขาและผ่านป่ามายังแนวหน้า ทหารทั้งสองฝ่ายต่างยิงต่อสู้กันในความมืดท่ามกลางสายฝนที่โปรยปราย เป็นอะไรครับ บรรยาย มันเป็นการบรรยายนะ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 เราก็ต้องอดทน สักวันความดีจะสนองให้ได้ดี คนดีย่อมตกน้ำไม่ไหล ตกไฟไม่ไหม้ ง่ายไหมคะนักเรียน คำตอบคือ เทศนาโวหาร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ส่ายหาทางแซงรถคันหน้า ดวงตาเหลือบมองกระจกข้างลุกลน เหมือนกับมีกองทัพกำลังกวดไล่ตามพิฆาต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 ท้องฟ้ามีคราม มืดครึ้ม เมฆลอยรวมตัวกันเป็นกลุ่มก้อน เป็นเหตุ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สุขก็มีทุกข์ เมื่อมีสรรเสริญก็มีนินทา เป็นของคู่กันมานาน คุณครูปรเมษฐคะ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รู้แล้ว</w:t>
      </w:r>
    </w:p>
    <w:p>
      <w:pPr>
        <w:pStyle w:val="BodyText"/>
      </w:pPr>
      <w:r>
        <w:t xml:space="preserve">(คุณครูคณิตา) เฉลย คือ เทศนาโวหารเป็นอย่างไรกันบ้างคะ นักเรียนเอาล่ะค่ะเราได้เพิ่มเติมความรู้ ณ ตอนนี้ 100 เปอร์เซ็นต์แล้วนะคะในความรู้ของนักเรียนใช่ไหม ความรู้ของนักเรียนคราวนี้ เดี๋ยวเรามาสรุปกันอีกครั้งหนึ่ง สรุปว่าสำนวนโวหารในภาษาไทยมีอยู่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 ทำให้เห็นภาพนะคะ 3. เทศนาโวหาร คือ การสั่งสอน ต่อมาสาธกโวหาร คือ การยกตัวอย่าง และสุดท้ายคืออะไร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คราวนี้เรามาทำกิจกรรมกันดีกว่ากิจกรรมเพิ่มเติมความรู้นะคะ ให้นักเรียนค่ะ ทำรายงาน เอ้ย ไม่ใช่ทำรายงานสิคะ ขอโทษค่ะ 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ครับ คำชี้แจงนะ นักเรียนก็ทำใบงานนะครับ คุณครูก็ดูแลการทำใบงานของนักเรียนคอยให้คำแนะนำ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 คุณครูก็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 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นักเรียนเอาล่ะค่ะ เดี๋ยวเรามาตรวจสอบความถูกต้องกันดีกว่า คุณครูก็จะเฉลยไปพร้อม ๆ กันใบงานของนักเรียน แล้วก็ไปตรวจสอบความเรียบร้อยอีกครั้งหนึ่งนะคะหน้ารู้นะคะ ข้อ 1 ค่ะนักเรียน อ่านแล้วใช่ไหมคะตอบว่าอะไรคะ ตอบว่าพรรณนาโวหาร ทำไมถึงคิดว่าเป็นพรรณาโวหาร เพราะว่าอะไรคะคุณครูปรเมษฐ</w:t>
      </w:r>
    </w:p>
    <w:p>
      <w:pPr>
        <w:pStyle w:val="BodyText"/>
      </w:pPr>
      <w:r>
        <w:t xml:space="preserve">(คุณครูปรเมษฐ) สังเกตจากคำนะครับที่ใช้นี่จะมีความสละสลวยเป็นอย่างมากนะครับ ดูตั้งแต่แรกเริ่มเลยก็ได้นะ ตั้งแต่ถึงกระนั้นวิชัยก็มีเวลาพินิจดู หญิงสาวก็อยู่ตรงหน้านะครับ มาดูท่อนล่างอีกลำแขนซ้ายที่ตรึงรับน้ำหนักตัวอยู่ขาวผ่อง ก็เป็นพรรณนาใช่ไหมคะ ทั้งกลมและเรียวอ่อน พวกนี้จะเป็นลักษณะของพรรณนาทั้งหมดใช่ไหมคะ</w:t>
      </w:r>
    </w:p>
    <w:p>
      <w:pPr>
        <w:pStyle w:val="BodyText"/>
      </w:pPr>
      <w:r>
        <w:t xml:space="preserve">(คุณครูปรเมษฐ) พูดง่าย ๆ ก็คือมันเห็นภาพนั่นเอง 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นะคะ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 ส่วนใดคะ 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ว่าจะต้องดูแบบใด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แน่นหนา แน่นหนาแล้ว ลำธานน้อย ๆ ไหลผ่านค่ะ ลำธาน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</w:t>
      </w:r>
    </w:p>
    <w:p>
      <w:pPr>
        <w:pStyle w:val="BodyText"/>
      </w:pPr>
      <w:r>
        <w:t xml:space="preserve">(คุณครูคณิตา) จนนะคะ จนจนตรงนี้เป็นใจเห็นกรวดนะคะ</w:t>
      </w:r>
    </w:p>
    <w:p>
      <w:pPr>
        <w:pStyle w:val="BodyText"/>
      </w:pPr>
      <w:r>
        <w:t xml:space="preserve">(คุณครูปรเมษฐ) เกือบทุกวรรคนักเรียนลองสังเกตให้ดี</w:t>
      </w:r>
    </w:p>
    <w:p>
      <w:pPr>
        <w:pStyle w:val="BodyText"/>
      </w:pPr>
      <w:r>
        <w:t xml:space="preserve">(คุณครูคณิตา) โวรหารที่ 3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เพราะอะไร เพราะมีคำว่า</w:t>
      </w:r>
      <w:r>
        <w:t xml:space="preserve"> </w:t>
      </w:r>
      <w:r>
        <w:t xml:space="preserve">“</w:t>
      </w:r>
      <w:r>
        <w:t xml:space="preserve">ได้แก่</w:t>
      </w:r>
      <w:r>
        <w:t xml:space="preserve">”</w:t>
      </w:r>
      <w:r>
        <w:t xml:space="preserve"> </w:t>
      </w:r>
      <w:r>
        <w:t xml:space="preserve">อยู่</w:t>
      </w:r>
    </w:p>
    <w:p>
      <w:pPr>
        <w:pStyle w:val="BodyText"/>
      </w:pPr>
      <w:r>
        <w:t xml:space="preserve">(คุณครูปรเมษฐ) ได้แก่ คือ การอธิบายนั่นเอง</w:t>
      </w:r>
    </w:p>
    <w:p>
      <w:pPr>
        <w:pStyle w:val="BodyText"/>
      </w:pPr>
      <w:r>
        <w:t xml:space="preserve">(คุณครูคณิตา) การอธิบาย เห็นไหมคะ ง่าย ๆ เลยคะนักเรียน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การอ่านนั้นสละลสวย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เมื่อกี้คุณครูคณิตาบอกว่าอะไร ราวกับ… ผมดำราวกับแมลงผึ้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เป็นการเปรียบเทียบที่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นักเรียน ต่อไป</w:t>
      </w:r>
    </w:p>
    <w:p>
      <w:pPr>
        <w:pStyle w:val="BodyText"/>
      </w:pPr>
      <w:r>
        <w:t xml:space="preserve">(คุณครูคณิตา) ต่อไป 5. แล้วนะคะ 5. ตอบว่า เฉลยสาธกโวหาร เพราะอะไร อยากเล่านิทานให้ฟัง เป็นการสาธกคือการเล่านิทานและเขาบอกว่าอะไร นิทานเรื่องนี้ให้ยอมรับความจริงใช่ไหมคะ นี่ก็คือเป็นการยกตัวอย่าง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เล่าประกอบให้เห็นถึงเรื่องที่เราต้องการสื่อสารชัดเจนขึ้น คือ สาธก ยกตัวอย่างนะครับ ข้อที่ 6</w:t>
      </w:r>
    </w:p>
    <w:p>
      <w:pPr>
        <w:pStyle w:val="BodyText"/>
      </w:pPr>
      <w:r>
        <w:t xml:space="preserve">(คุณครูคณิตา) ข้อสุดท้ายค่ะ ตอบว่า… ตอบว่าอะไรเอ่ย</w:t>
      </w:r>
    </w:p>
    <w:p>
      <w:pPr>
        <w:pStyle w:val="BodyText"/>
      </w:pPr>
      <w:r>
        <w:t xml:space="preserve">(คุณครูปรเมษฐ) เฉลย เทศนาโวหารนะครับ</w:t>
      </w:r>
    </w:p>
    <w:p>
      <w:pPr>
        <w:pStyle w:val="BodyText"/>
      </w:pPr>
      <w:r>
        <w:t xml:space="preserve">(คุณครูคณิตา) ให้คุณครูปรเมษฐเฉลย</w:t>
      </w:r>
    </w:p>
    <w:p>
      <w:pPr>
        <w:pStyle w:val="BodyText"/>
      </w:pPr>
      <w:r>
        <w:t xml:space="preserve">(คุณครูปรเมษฐ) เป็นการสั่งสอนใช่ไ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เป็นการ เป็นพระราชดำรัชของในหลวงรัชกาลที่ 9 รักษาไว้นะคะ ก็เป็นการเทศนานะ 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ความรู้กันดีกว่านะครับ สรุปบทเรียนกันดีกว่านะครับ สรุปบทเรียนเขียนองค์ความรู้ดังนี้นะครับการใช้โวหารประกอบการสื่อสารนั้น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 1 ให้นักเรียนตอบก่อน</w:t>
      </w:r>
    </w:p>
    <w:p>
      <w:pPr>
        <w:pStyle w:val="BodyText"/>
      </w:pPr>
      <w:r>
        <w:t xml:space="preserve">(คุณครูคณิตา) 1 2 3 ตอบค่ะ</w:t>
      </w:r>
    </w:p>
    <w:p>
      <w:pPr>
        <w:pStyle w:val="BodyText"/>
      </w:pPr>
      <w:r>
        <w:t xml:space="preserve">(คุณครูปรเมษฐ) ไม่ได้ยินเลยน่ะ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ไม่ได้ยินเลย ตอบแล้ว ดูนะ ว่าตรงกับที่ครูคิด ที่ครูคิดกับนักเรียนคิดตรงกันหรือไม</w:t>
      </w:r>
    </w:p>
    <w:p>
      <w:pPr>
        <w:pStyle w:val="BodyText"/>
      </w:pPr>
      <w:r>
        <w:t xml:space="preserve">(คุณครูคณิตา) 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ต่อมา การประกอบการสื่อสารควรคำนึงถึงสิ่งใด ในการที่เราจะเขียนงานเขียนสักงานหนึ่งนี่ ถ้าเราจะสื่อสารงานเหล่านั้นนี่เราต้องคำนึงถึงอะไรบ้าง ถ้าเราจะแทรกโวหารค่ะ เฉลยดีกว่านะคะ เราจะต้องคำนึงหรือพิจารณาว่าข้อความ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นำโวหารบรรยายมาใส่ ก็อาจจะได้ลักษณะที่ผิวเผินใช่ไหมคะ แต่ถ้าสมมติว่าคุณครูคณิตาใส่พรรณนาโวหารเข้ามานี่ก็จะทำให้เห็นภาพมากขึ้น เราก็ต้องคำนึงว่าเราจะใช้โวหารประเภทใดให้เหมาะกับงานเขียนของเรา เอาล่ะค่ะ วันนี้ก็ได้ความรู้ไปมากมายแล้วนะคะ</w:t>
      </w:r>
    </w:p>
    <w:p>
      <w:pPr>
        <w:pStyle w:val="BodyText"/>
      </w:pPr>
      <w:r>
        <w:t xml:space="preserve">(คุณครูปรเมษฐ) ในเรื่องของโวหารยังไม่จบเพียงเดี๋ยวพรุ่งนี้เราก็จะยังศึกษากันในเรื่องโวหารสิ่งที่ต้องเตรียมนะ ก็คือใบงานเรื่องอธิบายข้อความที่เป็นโวหาร และนอกเหนือจากนั้นคุณครูเตรียมหนังสือพิมพ์นะครับ เพื่อที่จะนำมาให้ลูกศิษย์ที่นักเรียนทุกคนนี่ บอกว่ากิจกรรมเป็นอย่างไร ให้เตรียมหนังสือพิมพ์ให้พอกับจำนวนลูกศิษย์ด้วยนะคะ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นักเรียน นักเรียนกลับไปอย่างลืมนะครับ กลับไปทบทวน อย่าให้มันผ่านมาและผ่านไปเก็บไว้บ้างนะครับ มันจะได้จรรโลงใจและนำไปใช้ได้ในอนาคตครับ สำหรับวันนี้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63 (DLTV ภาษาไทย ป. 6 หน่วยที่ 4) ๑ โวหารในงานเขียน (๑) ๒๒ ก.ค. ๖๔ (มีใบงาน และใบความรู้) มาริก</dc:title>
  <dc:creator/>
  <cp:keywords/>
  <dcterms:created xsi:type="dcterms:W3CDTF">2022-03-25T04:56:06Z</dcterms:created>
  <dcterms:modified xsi:type="dcterms:W3CDTF">2022-03-25T04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30 น.</vt:lpwstr>
  </property>
  <property fmtid="{D5CDD505-2E9C-101B-9397-08002B2CF9AE}" pid="3" name="subtitle">
    <vt:lpwstr/>
  </property>
</Properties>
</file>